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1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aABCDEFGaABCDEFGaABCDEFGaABCDEFGaABCDEFGaABCDEFGaABCDEFGczxcxaABCDEFGABCDEFGABCDEFGՑABCDEFGՑABCDEFGՑABCDEFGABCDEFGaABCDEFGՑABCDEFGabABCDEFGՑABCDEFGabABCDEFGabABCDEFGՑABCDEFGABCDEFGabABCDEFՑABCDEFGabABCDEFGสถาบันวิศวกรรมไฟฟ้าและวิศวกรรมอิเล็กทรอนิกส์นานาชาตՑAABCDEFGAABCDEFGaABCDEFGAAAAABCDEFGaABCDEFGABCDEFGaBCDEFGaE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1 2</dc:title>
  <dc:creator/>
  <cp:keywords/>
  <dcterms:created xsi:type="dcterms:W3CDTF">2023-03-23T11:04:01Z</dcterms:created>
  <dcterms:modified xsi:type="dcterms:W3CDTF">2023-03-23T11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ีนาคม 2566 เวลา 14.57 น.</vt:lpwstr>
  </property>
  <property fmtid="{D5CDD505-2E9C-101B-9397-08002B2CF9AE}" pid="3" name="subtitle">
    <vt:lpwstr/>
  </property>
</Properties>
</file>